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6DD04793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7.11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1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53B6B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21F5460E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UHANO JAJE S KRUHOM I SIRNIM NAMAZOM , </w:t>
            </w:r>
            <w:r w:rsidRPr="00553B6B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VOĆE</w:t>
            </w:r>
            <w:r w:rsidRPr="00553B6B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 KOMAD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5EF1066B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5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5F9026D0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2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382DE1A4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19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3360F84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47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BFE2AF8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Jaja(S), </w:t>
            </w:r>
            <w:proofErr w:type="spellStart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(S), Jaja(T), Sezam(S), Lupina(T), Soja(S), Mlijeko(T), Laktoza(S), Mlijeko(S)</w:t>
            </w:r>
          </w:p>
        </w:tc>
      </w:tr>
      <w:tr w:rsidR="00553B6B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5AAE2DF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S PUREĆIM SAFTOM , ZELENA SALATA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3EFDDE2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41FE01F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05E5E7DF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5FFD0AFC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099B4F80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(S), Celer(S), Jaja(T), Mlijeko(T)</w:t>
            </w:r>
          </w:p>
        </w:tc>
      </w:tr>
      <w:tr w:rsidR="00553B6B" w:rsidRPr="00553B6B" w14:paraId="23BA9073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2FAA0041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OĆE KOMAD , KUKURUZNI KRUH 1 ŠNITA , FINO VARIVO  OD JUNETINE I POVRĆ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D7D82D7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57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53117D2C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60FBDF9E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39BE9A0C" w:rsidR="00553B6B" w:rsidRPr="00553B6B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60289C8B" w:rsidR="00553B6B" w:rsidRPr="00553B6B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oja(T), Mlijeko(S), </w:t>
            </w:r>
            <w:proofErr w:type="spellStart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Orašidi</w:t>
            </w:r>
            <w:proofErr w:type="spellEnd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Sezam(T), Lupina(T), Celer(T), </w:t>
            </w:r>
            <w:proofErr w:type="spellStart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553B6B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553B6B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485C99BA" w:rsidR="00553B6B" w:rsidRPr="00553B6B" w:rsidRDefault="00553B6B" w:rsidP="00553B6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553B6B">
              <w:rPr>
                <w:rFonts w:asciiTheme="minorHAnsi" w:eastAsia="Segoe UI" w:hAnsiTheme="minorHAnsi" w:cstheme="minorHAnsi"/>
                <w:b/>
              </w:rPr>
              <w:t xml:space="preserve">ĐUVEČ S PURETINOM , SALATA KUPUS KISELI , VO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76280C5" w:rsidR="00553B6B" w:rsidRPr="00553B6B" w:rsidRDefault="00553B6B" w:rsidP="00553B6B">
            <w:pPr>
              <w:jc w:val="center"/>
              <w:rPr>
                <w:rFonts w:asciiTheme="minorHAns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8F2D25E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67D57F5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1A43CDA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54BF51EF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553B6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553B6B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C31B610" w:rsidR="00553B6B" w:rsidRPr="00553B6B" w:rsidRDefault="00553B6B" w:rsidP="00553B6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553B6B">
              <w:rPr>
                <w:rFonts w:asciiTheme="minorHAnsi" w:eastAsia="Segoe UI" w:hAnsiTheme="minorHAnsi" w:cstheme="minorHAnsi"/>
                <w:b/>
              </w:rPr>
              <w:t xml:space="preserve">PANIRANI RIBLJI ŠTAPIĆI S PIREOM OD KRUMPIRA I MRKVE , VOĆE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241B3C26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43DF52C6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69774F04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11F4B89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48A17CA5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3B6B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53B6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553B6B">
              <w:rPr>
                <w:rFonts w:asciiTheme="minorHAnsi" w:eastAsia="Segoe UI" w:hAnsiTheme="minorHAnsi" w:cstheme="minorHAnsi"/>
              </w:rPr>
              <w:t>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CD3BBA" w14:textId="77777777" w:rsidR="00324A2E" w:rsidRDefault="00324A2E">
      <w:pPr>
        <w:spacing w:line="240" w:lineRule="auto"/>
      </w:pPr>
      <w:r>
        <w:separator/>
      </w:r>
    </w:p>
  </w:endnote>
  <w:endnote w:type="continuationSeparator" w:id="0">
    <w:p w14:paraId="00092582" w14:textId="77777777" w:rsidR="00324A2E" w:rsidRDefault="00324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1CE26" w14:textId="77777777" w:rsidR="00324A2E" w:rsidRDefault="00324A2E">
      <w:pPr>
        <w:spacing w:line="240" w:lineRule="auto"/>
      </w:pPr>
      <w:r>
        <w:separator/>
      </w:r>
    </w:p>
  </w:footnote>
  <w:footnote w:type="continuationSeparator" w:id="0">
    <w:p w14:paraId="60A46B71" w14:textId="77777777" w:rsidR="00324A2E" w:rsidRDefault="00324A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820AC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486096-1C35-471B-AA0E-D73D8B23F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2</cp:revision>
  <cp:lastPrinted>2022-09-30T10:10:00Z</cp:lastPrinted>
  <dcterms:created xsi:type="dcterms:W3CDTF">2022-11-07T17:07:00Z</dcterms:created>
  <dcterms:modified xsi:type="dcterms:W3CDTF">2022-11-07T17:07:00Z</dcterms:modified>
</cp:coreProperties>
</file>